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3750C" w14:textId="3AE8D878" w:rsidR="09552E01" w:rsidRDefault="09552E01" w:rsidP="09552E01">
      <w:pPr>
        <w:spacing w:beforeAutospacing="1" w:afterAutospacing="1" w:line="240" w:lineRule="auto"/>
        <w:jc w:val="center"/>
        <w:outlineLvl w:val="1"/>
        <w:rPr>
          <w:rFonts w:eastAsia="Times New Roman"/>
          <w:sz w:val="36"/>
          <w:szCs w:val="36"/>
        </w:rPr>
      </w:pPr>
      <w:r w:rsidRPr="09552E01">
        <w:rPr>
          <w:rFonts w:eastAsia="Times New Roman"/>
          <w:sz w:val="36"/>
          <w:szCs w:val="36"/>
        </w:rPr>
        <w:t>GRADUATE SCHOOL SUMMER CALENDAR</w:t>
      </w:r>
    </w:p>
    <w:p w14:paraId="4FFFB5E1" w14:textId="703B0F89" w:rsidR="09552E01" w:rsidRDefault="09552E01" w:rsidP="09552E01">
      <w:pPr>
        <w:spacing w:beforeAutospacing="1" w:afterAutospacing="1" w:line="240" w:lineRule="auto"/>
        <w:jc w:val="center"/>
        <w:outlineLvl w:val="1"/>
        <w:rPr>
          <w:rFonts w:eastAsia="Times New Roman"/>
          <w:sz w:val="24"/>
          <w:szCs w:val="24"/>
        </w:rPr>
      </w:pPr>
      <w:r w:rsidRPr="0031401D">
        <w:rPr>
          <w:rFonts w:eastAsia="Times New Roman"/>
          <w:sz w:val="24"/>
          <w:szCs w:val="24"/>
          <w:highlight w:val="yellow"/>
        </w:rPr>
        <w:t xml:space="preserve">(ACCELERATED PROGRAM: USE </w:t>
      </w:r>
      <w:r w:rsidR="00AD512C" w:rsidRPr="0031401D">
        <w:rPr>
          <w:rFonts w:eastAsia="Times New Roman"/>
          <w:sz w:val="24"/>
          <w:szCs w:val="24"/>
          <w:highlight w:val="yellow"/>
        </w:rPr>
        <w:t>ACCELERATED PROGRAM</w:t>
      </w:r>
      <w:r w:rsidRPr="0031401D">
        <w:rPr>
          <w:rFonts w:eastAsia="Times New Roman"/>
          <w:sz w:val="24"/>
          <w:szCs w:val="24"/>
          <w:highlight w:val="yellow"/>
        </w:rPr>
        <w:t xml:space="preserve"> CALENDAR)</w:t>
      </w:r>
    </w:p>
    <w:p w14:paraId="5785F107" w14:textId="5F61CFEB" w:rsidR="003141ED" w:rsidRDefault="003141ED" w:rsidP="004F61DC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sz w:val="36"/>
          <w:szCs w:val="36"/>
        </w:rPr>
      </w:pPr>
      <w:r>
        <w:rPr>
          <w:rFonts w:eastAsia="Times New Roman" w:cstheme="minorHAnsi"/>
          <w:sz w:val="36"/>
          <w:szCs w:val="36"/>
        </w:rPr>
        <w:t xml:space="preserve">2024 </w:t>
      </w:r>
      <w:proofErr w:type="spellStart"/>
      <w:r>
        <w:rPr>
          <w:rFonts w:eastAsia="Times New Roman" w:cstheme="minorHAnsi"/>
          <w:sz w:val="36"/>
          <w:szCs w:val="36"/>
        </w:rPr>
        <w:t>Maymester</w:t>
      </w:r>
      <w:proofErr w:type="spellEnd"/>
    </w:p>
    <w:p w14:paraId="135AE8F0" w14:textId="77777777" w:rsidR="003141ED" w:rsidRPr="004368B1" w:rsidRDefault="003141ED" w:rsidP="003141E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4368B1">
        <w:rPr>
          <w:rFonts w:eastAsia="Times New Roman" w:cstheme="minorHAnsi"/>
          <w:b/>
          <w:bCs/>
          <w:sz w:val="24"/>
          <w:szCs w:val="24"/>
        </w:rPr>
        <w:t>Note: The Graduate School reserves the right to make any necessary changes in the academic calendar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90"/>
        <w:gridCol w:w="5670"/>
      </w:tblGrid>
      <w:tr w:rsidR="003141ED" w:rsidRPr="004368B1" w14:paraId="2C3D5F99" w14:textId="77777777" w:rsidTr="003141ED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21A7065F" w14:textId="16CA2F6B" w:rsidR="003141ED" w:rsidRPr="00EE41FB" w:rsidRDefault="003141ED" w:rsidP="00176C4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bCs/>
                <w:sz w:val="24"/>
                <w:szCs w:val="24"/>
              </w:rPr>
              <w:t>Monda</w:t>
            </w: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y, May </w:t>
            </w:r>
            <w:r>
              <w:rPr>
                <w:rFonts w:eastAsia="Times New Roman" w:cstheme="minorHAnsi"/>
                <w:bCs/>
                <w:sz w:val="24"/>
                <w:szCs w:val="24"/>
              </w:rPr>
              <w:t>6</w:t>
            </w:r>
          </w:p>
        </w:tc>
        <w:tc>
          <w:tcPr>
            <w:tcW w:w="5670" w:type="dxa"/>
            <w:shd w:val="clear" w:color="auto" w:fill="auto"/>
            <w:vAlign w:val="center"/>
            <w:hideMark/>
          </w:tcPr>
          <w:p w14:paraId="1FAC336B" w14:textId="650C714C" w:rsidR="003141ED" w:rsidRPr="00EE41FB" w:rsidRDefault="003141ED" w:rsidP="00176C4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>
              <w:rPr>
                <w:rFonts w:eastAsia="Times New Roman" w:cstheme="minorHAnsi"/>
                <w:bCs/>
                <w:sz w:val="24"/>
                <w:szCs w:val="24"/>
              </w:rPr>
              <w:t>Maymester</w:t>
            </w:r>
            <w:proofErr w:type="spellEnd"/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 </w:t>
            </w:r>
            <w:r>
              <w:rPr>
                <w:rFonts w:eastAsia="Times New Roman" w:cstheme="minorHAnsi"/>
                <w:bCs/>
                <w:sz w:val="24"/>
                <w:szCs w:val="24"/>
              </w:rPr>
              <w:t>b</w:t>
            </w: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egins</w:t>
            </w:r>
          </w:p>
        </w:tc>
      </w:tr>
      <w:tr w:rsidR="003141ED" w:rsidRPr="004368B1" w14:paraId="19BA30C9" w14:textId="77777777" w:rsidTr="003141ED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49892E3F" w14:textId="0A0D1E6B" w:rsidR="003141ED" w:rsidRPr="00EE41FB" w:rsidRDefault="003141ED" w:rsidP="00176C4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bCs/>
                <w:sz w:val="24"/>
                <w:szCs w:val="24"/>
              </w:rPr>
              <w:t>Tuesday, May 7</w:t>
            </w:r>
          </w:p>
        </w:tc>
        <w:tc>
          <w:tcPr>
            <w:tcW w:w="5670" w:type="dxa"/>
            <w:shd w:val="clear" w:color="auto" w:fill="auto"/>
            <w:vAlign w:val="center"/>
            <w:hideMark/>
          </w:tcPr>
          <w:p w14:paraId="2EC01389" w14:textId="4B55953A" w:rsidR="003141ED" w:rsidRPr="00EE41FB" w:rsidRDefault="003141ED" w:rsidP="00176C46">
            <w:pPr>
              <w:spacing w:after="0" w:line="240" w:lineRule="auto"/>
              <w:rPr>
                <w:rFonts w:eastAsia="Times New Roman" w:cstheme="minorHAnsi"/>
                <w:bCs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Last day to add</w:t>
            </w:r>
            <w:r w:rsidRPr="00EE41FB">
              <w:rPr>
                <w:rFonts w:eastAsia="Times New Roman" w:cstheme="minorHAnsi"/>
                <w:sz w:val="24"/>
                <w:szCs w:val="24"/>
              </w:rPr>
              <w:t>/drop</w:t>
            </w: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 </w:t>
            </w:r>
            <w:r>
              <w:rPr>
                <w:rFonts w:eastAsia="Times New Roman" w:cstheme="minorHAnsi"/>
                <w:bCs/>
                <w:sz w:val="24"/>
                <w:szCs w:val="24"/>
              </w:rPr>
              <w:t xml:space="preserve">classes in </w:t>
            </w:r>
            <w:proofErr w:type="spellStart"/>
            <w:r>
              <w:rPr>
                <w:rFonts w:eastAsia="Times New Roman" w:cstheme="minorHAnsi"/>
                <w:bCs/>
                <w:sz w:val="24"/>
                <w:szCs w:val="24"/>
              </w:rPr>
              <w:t>Maymester</w:t>
            </w:r>
            <w:proofErr w:type="spellEnd"/>
          </w:p>
        </w:tc>
      </w:tr>
      <w:tr w:rsidR="003141ED" w:rsidRPr="004368B1" w14:paraId="27EFB969" w14:textId="77777777" w:rsidTr="003141ED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6D6DE28C" w14:textId="468CB064" w:rsidR="003141ED" w:rsidRPr="00EE41FB" w:rsidRDefault="003141ED" w:rsidP="00176C4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bCs/>
                <w:sz w:val="24"/>
                <w:szCs w:val="24"/>
              </w:rPr>
              <w:t>Thursday</w:t>
            </w: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, </w:t>
            </w:r>
            <w:r>
              <w:rPr>
                <w:rFonts w:eastAsia="Times New Roman" w:cstheme="minorHAnsi"/>
                <w:bCs/>
                <w:sz w:val="24"/>
                <w:szCs w:val="24"/>
              </w:rPr>
              <w:t>May 16</w:t>
            </w:r>
          </w:p>
        </w:tc>
        <w:tc>
          <w:tcPr>
            <w:tcW w:w="5670" w:type="dxa"/>
            <w:shd w:val="clear" w:color="auto" w:fill="auto"/>
            <w:vAlign w:val="center"/>
            <w:hideMark/>
          </w:tcPr>
          <w:p w14:paraId="2B990208" w14:textId="5207AA0F" w:rsidR="003141ED" w:rsidRPr="00EE41FB" w:rsidRDefault="003141ED" w:rsidP="00176C46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EE41FB">
              <w:rPr>
                <w:rFonts w:eastAsia="Times New Roman"/>
                <w:sz w:val="24"/>
                <w:szCs w:val="24"/>
              </w:rPr>
              <w:t xml:space="preserve">Last day to withdraw from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Maymester</w:t>
            </w:r>
            <w:proofErr w:type="spellEnd"/>
            <w:r w:rsidRPr="00EE41FB">
              <w:rPr>
                <w:rFonts w:eastAsia="Times New Roman"/>
                <w:sz w:val="24"/>
                <w:szCs w:val="24"/>
              </w:rPr>
              <w:t xml:space="preserve"> courses</w:t>
            </w:r>
          </w:p>
        </w:tc>
      </w:tr>
      <w:tr w:rsidR="003141ED" w:rsidRPr="004368B1" w14:paraId="697E913C" w14:textId="77777777" w:rsidTr="003141ED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32A8B614" w14:textId="2465CAA1" w:rsidR="003141ED" w:rsidRPr="00EE41FB" w:rsidRDefault="003141ED" w:rsidP="00176C4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Friday, May 17</w:t>
            </w:r>
          </w:p>
        </w:tc>
        <w:tc>
          <w:tcPr>
            <w:tcW w:w="5670" w:type="dxa"/>
            <w:shd w:val="clear" w:color="auto" w:fill="auto"/>
            <w:vAlign w:val="center"/>
            <w:hideMark/>
          </w:tcPr>
          <w:p w14:paraId="0D5DFB4E" w14:textId="5BD41A23" w:rsidR="003141ED" w:rsidRPr="00EE41FB" w:rsidRDefault="003141ED" w:rsidP="00176C4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>
              <w:rPr>
                <w:rFonts w:eastAsia="Times New Roman" w:cstheme="minorHAnsi"/>
                <w:bCs/>
                <w:sz w:val="24"/>
                <w:szCs w:val="24"/>
              </w:rPr>
              <w:t>Maymester</w:t>
            </w:r>
            <w:proofErr w:type="spellEnd"/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 ends, Final exams</w:t>
            </w:r>
          </w:p>
        </w:tc>
      </w:tr>
    </w:tbl>
    <w:p w14:paraId="22E78064" w14:textId="78F7408C" w:rsidR="004F61DC" w:rsidRPr="004368B1" w:rsidRDefault="00A44A33" w:rsidP="004F61DC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sz w:val="36"/>
          <w:szCs w:val="36"/>
        </w:rPr>
      </w:pPr>
      <w:r w:rsidRPr="004368B1">
        <w:rPr>
          <w:rFonts w:eastAsia="Times New Roman" w:cstheme="minorHAnsi"/>
          <w:sz w:val="36"/>
          <w:szCs w:val="36"/>
        </w:rPr>
        <w:t>20</w:t>
      </w:r>
      <w:r w:rsidR="00272B8D">
        <w:rPr>
          <w:rFonts w:eastAsia="Times New Roman" w:cstheme="minorHAnsi"/>
          <w:sz w:val="36"/>
          <w:szCs w:val="36"/>
        </w:rPr>
        <w:t>2</w:t>
      </w:r>
      <w:r w:rsidR="003141ED">
        <w:rPr>
          <w:rFonts w:eastAsia="Times New Roman" w:cstheme="minorHAnsi"/>
          <w:sz w:val="36"/>
          <w:szCs w:val="36"/>
        </w:rPr>
        <w:t>4</w:t>
      </w:r>
      <w:r w:rsidR="004F61DC" w:rsidRPr="004368B1">
        <w:rPr>
          <w:rFonts w:eastAsia="Times New Roman" w:cstheme="minorHAnsi"/>
          <w:sz w:val="36"/>
          <w:szCs w:val="36"/>
        </w:rPr>
        <w:t xml:space="preserve"> Summer I</w:t>
      </w:r>
    </w:p>
    <w:p w14:paraId="263532A7" w14:textId="77777777" w:rsidR="004F61DC" w:rsidRPr="004368B1" w:rsidRDefault="004F61DC" w:rsidP="004F61DC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4368B1">
        <w:rPr>
          <w:rFonts w:eastAsia="Times New Roman" w:cstheme="minorHAnsi"/>
          <w:b/>
          <w:bCs/>
          <w:sz w:val="24"/>
          <w:szCs w:val="24"/>
        </w:rPr>
        <w:t xml:space="preserve">Note: </w:t>
      </w:r>
      <w:r w:rsidR="00F6365C" w:rsidRPr="004368B1">
        <w:rPr>
          <w:rFonts w:eastAsia="Times New Roman" w:cstheme="minorHAnsi"/>
          <w:b/>
          <w:bCs/>
          <w:sz w:val="24"/>
          <w:szCs w:val="24"/>
        </w:rPr>
        <w:t xml:space="preserve">The Graduate School </w:t>
      </w:r>
      <w:r w:rsidRPr="004368B1">
        <w:rPr>
          <w:rFonts w:eastAsia="Times New Roman" w:cstheme="minorHAnsi"/>
          <w:b/>
          <w:bCs/>
          <w:sz w:val="24"/>
          <w:szCs w:val="24"/>
        </w:rPr>
        <w:t>reserves the right to make any necessary changes in the academic calendar</w:t>
      </w:r>
    </w:p>
    <w:tbl>
      <w:tblPr>
        <w:tblW w:w="954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90"/>
        <w:gridCol w:w="5859"/>
      </w:tblGrid>
      <w:tr w:rsidR="004F61DC" w:rsidRPr="004368B1" w14:paraId="2EAE0255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61E4FE97" w14:textId="5B02CA8B" w:rsidR="004F61DC" w:rsidRPr="00EE41FB" w:rsidRDefault="00A44A33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Tuesday, May 2</w:t>
            </w:r>
            <w:r w:rsidR="003141ED">
              <w:rPr>
                <w:rFonts w:eastAsia="Times New Roman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5859" w:type="dxa"/>
            <w:shd w:val="clear" w:color="auto" w:fill="auto"/>
            <w:vAlign w:val="center"/>
            <w:hideMark/>
          </w:tcPr>
          <w:p w14:paraId="2907E377" w14:textId="3CD4600D" w:rsidR="004F61DC" w:rsidRPr="00EE41FB" w:rsidRDefault="004F61DC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gramStart"/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Summer</w:t>
            </w:r>
            <w:proofErr w:type="gramEnd"/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 I </w:t>
            </w:r>
            <w:r w:rsidR="00825916">
              <w:rPr>
                <w:rFonts w:eastAsia="Times New Roman" w:cstheme="minorHAnsi"/>
                <w:bCs/>
                <w:sz w:val="24"/>
                <w:szCs w:val="24"/>
              </w:rPr>
              <w:t>b</w:t>
            </w: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egins</w:t>
            </w:r>
          </w:p>
        </w:tc>
      </w:tr>
      <w:tr w:rsidR="004F61DC" w:rsidRPr="004368B1" w14:paraId="60F6993B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649C2FE6" w14:textId="34E911F6" w:rsidR="004F61DC" w:rsidRPr="00EE41FB" w:rsidRDefault="004F61DC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Thursday, May 2</w:t>
            </w:r>
            <w:r w:rsidR="003141ED">
              <w:rPr>
                <w:rFonts w:eastAsia="Times New Roman" w:cstheme="minorHAnsi"/>
                <w:bCs/>
                <w:sz w:val="24"/>
                <w:szCs w:val="24"/>
              </w:rPr>
              <w:t>3</w:t>
            </w:r>
          </w:p>
        </w:tc>
        <w:tc>
          <w:tcPr>
            <w:tcW w:w="5859" w:type="dxa"/>
            <w:shd w:val="clear" w:color="auto" w:fill="auto"/>
            <w:vAlign w:val="center"/>
            <w:hideMark/>
          </w:tcPr>
          <w:p w14:paraId="56E66D29" w14:textId="0D7664C5" w:rsidR="002266DC" w:rsidRPr="00EE41FB" w:rsidRDefault="004F61DC" w:rsidP="008A2906">
            <w:pPr>
              <w:spacing w:after="0" w:line="240" w:lineRule="auto"/>
              <w:rPr>
                <w:rFonts w:eastAsia="Times New Roman" w:cstheme="minorHAnsi"/>
                <w:bCs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L</w:t>
            </w:r>
            <w:r w:rsidR="00A44A33" w:rsidRPr="00EE41FB">
              <w:rPr>
                <w:rFonts w:eastAsia="Times New Roman" w:cstheme="minorHAnsi"/>
                <w:bCs/>
                <w:sz w:val="24"/>
                <w:szCs w:val="24"/>
              </w:rPr>
              <w:t>ast day to add</w:t>
            </w:r>
            <w:r w:rsidR="002B67F1" w:rsidRPr="00EE41FB">
              <w:rPr>
                <w:rFonts w:eastAsia="Times New Roman" w:cstheme="minorHAnsi"/>
                <w:sz w:val="24"/>
                <w:szCs w:val="24"/>
              </w:rPr>
              <w:t>/drop</w:t>
            </w: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 class in Summer I</w:t>
            </w:r>
          </w:p>
        </w:tc>
      </w:tr>
      <w:tr w:rsidR="008A2906" w:rsidRPr="004368B1" w14:paraId="4B484796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</w:tcPr>
          <w:p w14:paraId="2E069018" w14:textId="26EB2D2C" w:rsidR="008A2906" w:rsidRPr="00EE41FB" w:rsidRDefault="008A2906" w:rsidP="008A2906">
            <w:pPr>
              <w:spacing w:after="0" w:line="240" w:lineRule="auto"/>
              <w:rPr>
                <w:rFonts w:eastAsia="Times New Roman" w:cstheme="minorHAnsi"/>
                <w:bCs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Monday, May </w:t>
            </w:r>
            <w:r w:rsidR="00AD512C">
              <w:rPr>
                <w:rFonts w:eastAsia="Times New Roman" w:cstheme="minorHAnsi"/>
                <w:bCs/>
                <w:sz w:val="24"/>
                <w:szCs w:val="24"/>
              </w:rPr>
              <w:t>2</w:t>
            </w:r>
            <w:r w:rsidR="003141ED">
              <w:rPr>
                <w:rFonts w:eastAsia="Times New Roman" w:cstheme="minorHAnsi"/>
                <w:bCs/>
                <w:sz w:val="24"/>
                <w:szCs w:val="24"/>
              </w:rPr>
              <w:t>7</w:t>
            </w:r>
          </w:p>
        </w:tc>
        <w:tc>
          <w:tcPr>
            <w:tcW w:w="5859" w:type="dxa"/>
            <w:shd w:val="clear" w:color="auto" w:fill="auto"/>
            <w:vAlign w:val="center"/>
          </w:tcPr>
          <w:p w14:paraId="4CD2BA77" w14:textId="05CB22A1" w:rsidR="008A2906" w:rsidRPr="00EE41FB" w:rsidRDefault="008A2906" w:rsidP="008A2906">
            <w:pPr>
              <w:spacing w:after="0" w:line="240" w:lineRule="auto"/>
              <w:rPr>
                <w:rFonts w:eastAsia="Times New Roman" w:cstheme="minorHAnsi"/>
                <w:bCs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Memorial Day (University Closed)</w:t>
            </w:r>
          </w:p>
        </w:tc>
      </w:tr>
      <w:tr w:rsidR="008A2906" w:rsidRPr="004368B1" w14:paraId="20F5A6C3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</w:tcPr>
          <w:p w14:paraId="77121992" w14:textId="12D3F581" w:rsidR="008A2906" w:rsidRPr="00EE41FB" w:rsidRDefault="00AD512C" w:rsidP="008A2906">
            <w:pPr>
              <w:spacing w:after="0" w:line="240" w:lineRule="auto"/>
              <w:rPr>
                <w:rFonts w:eastAsia="Times New Roman" w:cstheme="minorHAnsi"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Cs/>
                <w:sz w:val="24"/>
                <w:szCs w:val="24"/>
              </w:rPr>
              <w:t>Monday</w:t>
            </w:r>
            <w:r w:rsidR="008A2906"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, June </w:t>
            </w:r>
            <w:r w:rsidR="003141ED">
              <w:rPr>
                <w:rFonts w:eastAsia="Times New Roman" w:cstheme="minorHAnsi"/>
                <w:bCs/>
                <w:sz w:val="24"/>
                <w:szCs w:val="24"/>
              </w:rPr>
              <w:t>3</w:t>
            </w:r>
            <w:r w:rsidR="008A2906"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 by 5:00 pm</w:t>
            </w:r>
          </w:p>
        </w:tc>
        <w:tc>
          <w:tcPr>
            <w:tcW w:w="5859" w:type="dxa"/>
            <w:shd w:val="clear" w:color="auto" w:fill="auto"/>
            <w:vAlign w:val="center"/>
          </w:tcPr>
          <w:p w14:paraId="0C6BDC78" w14:textId="0B0B3F0A" w:rsidR="008A2906" w:rsidRPr="00EE41FB" w:rsidRDefault="008A2906" w:rsidP="008A2906">
            <w:pPr>
              <w:spacing w:after="0" w:line="240" w:lineRule="auto"/>
              <w:rPr>
                <w:rFonts w:eastAsia="Times New Roman" w:cstheme="minorHAnsi"/>
                <w:bCs/>
                <w:sz w:val="24"/>
                <w:szCs w:val="24"/>
              </w:rPr>
            </w:pPr>
            <w:r w:rsidRPr="00EE41FB">
              <w:rPr>
                <w:rFonts w:eastAsia="Times New Roman" w:cstheme="minorHAnsi"/>
                <w:sz w:val="24"/>
                <w:szCs w:val="24"/>
              </w:rPr>
              <w:t>Deadline for RDS residency decision effective date</w:t>
            </w:r>
          </w:p>
        </w:tc>
      </w:tr>
      <w:tr w:rsidR="004F61DC" w:rsidRPr="004368B1" w14:paraId="44C7ECF9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7AC6866E" w14:textId="4769D292" w:rsidR="004F61DC" w:rsidRPr="00EE41FB" w:rsidRDefault="000E786D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bCs/>
                <w:sz w:val="24"/>
                <w:szCs w:val="24"/>
              </w:rPr>
              <w:t>Friday</w:t>
            </w:r>
            <w:r w:rsidR="00A44A33"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, June </w:t>
            </w:r>
            <w:r w:rsidR="002266DC" w:rsidRPr="00EE41FB">
              <w:rPr>
                <w:rFonts w:eastAsia="Times New Roman" w:cstheme="minorHAnsi"/>
                <w:bCs/>
                <w:sz w:val="24"/>
                <w:szCs w:val="24"/>
              </w:rPr>
              <w:t>2</w:t>
            </w:r>
            <w:r w:rsidR="003141ED">
              <w:rPr>
                <w:rFonts w:eastAsia="Times New Roman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5859" w:type="dxa"/>
            <w:shd w:val="clear" w:color="auto" w:fill="auto"/>
            <w:vAlign w:val="center"/>
            <w:hideMark/>
          </w:tcPr>
          <w:p w14:paraId="2D202213" w14:textId="0E43DED8" w:rsidR="004F61DC" w:rsidRPr="00EE41FB" w:rsidRDefault="09552E01" w:rsidP="008A2906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EE41FB">
              <w:rPr>
                <w:rFonts w:eastAsia="Times New Roman"/>
                <w:sz w:val="24"/>
                <w:szCs w:val="24"/>
              </w:rPr>
              <w:t>Last day to withdraw from Summer I (May 2</w:t>
            </w:r>
            <w:r w:rsidR="003141ED">
              <w:rPr>
                <w:rFonts w:eastAsia="Times New Roman"/>
                <w:sz w:val="24"/>
                <w:szCs w:val="24"/>
              </w:rPr>
              <w:t>1</w:t>
            </w:r>
            <w:r w:rsidRPr="00EE41FB">
              <w:rPr>
                <w:rFonts w:eastAsia="Times New Roman"/>
                <w:sz w:val="24"/>
                <w:szCs w:val="24"/>
              </w:rPr>
              <w:t xml:space="preserve">- June </w:t>
            </w:r>
            <w:r w:rsidR="008A2906" w:rsidRPr="00EE41FB">
              <w:rPr>
                <w:rFonts w:eastAsia="Times New Roman"/>
                <w:sz w:val="24"/>
                <w:szCs w:val="24"/>
              </w:rPr>
              <w:t>2</w:t>
            </w:r>
            <w:r w:rsidR="003141ED">
              <w:rPr>
                <w:rFonts w:eastAsia="Times New Roman"/>
                <w:sz w:val="24"/>
                <w:szCs w:val="24"/>
              </w:rPr>
              <w:t>5</w:t>
            </w:r>
            <w:r w:rsidRPr="00EE41FB">
              <w:rPr>
                <w:rFonts w:eastAsia="Times New Roman"/>
                <w:sz w:val="24"/>
                <w:szCs w:val="24"/>
              </w:rPr>
              <w:t xml:space="preserve">) </w:t>
            </w:r>
            <w:r w:rsidR="008A2906" w:rsidRPr="00EE41FB">
              <w:rPr>
                <w:rFonts w:eastAsia="Times New Roman"/>
                <w:sz w:val="24"/>
                <w:szCs w:val="24"/>
              </w:rPr>
              <w:t>c</w:t>
            </w:r>
            <w:r w:rsidR="008556CA" w:rsidRPr="00EE41FB">
              <w:rPr>
                <w:rFonts w:eastAsia="Times New Roman"/>
                <w:sz w:val="24"/>
                <w:szCs w:val="24"/>
              </w:rPr>
              <w:t>ourses</w:t>
            </w:r>
          </w:p>
        </w:tc>
      </w:tr>
      <w:tr w:rsidR="004F61DC" w:rsidRPr="004368B1" w14:paraId="6A3F1556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44DADD88" w14:textId="7C3D97CA" w:rsidR="004F61DC" w:rsidRPr="00EE41FB" w:rsidRDefault="004F61DC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Tuesday, June </w:t>
            </w:r>
            <w:r w:rsidR="008A2906" w:rsidRPr="00EE41FB">
              <w:rPr>
                <w:rFonts w:eastAsia="Times New Roman" w:cstheme="minorHAnsi"/>
                <w:bCs/>
                <w:sz w:val="24"/>
                <w:szCs w:val="24"/>
              </w:rPr>
              <w:t>2</w:t>
            </w:r>
            <w:r w:rsidR="003141ED">
              <w:rPr>
                <w:rFonts w:eastAsia="Times New Roman" w:cstheme="minorHAnsi"/>
                <w:bCs/>
                <w:sz w:val="24"/>
                <w:szCs w:val="24"/>
              </w:rPr>
              <w:t>5</w:t>
            </w:r>
          </w:p>
        </w:tc>
        <w:tc>
          <w:tcPr>
            <w:tcW w:w="5859" w:type="dxa"/>
            <w:shd w:val="clear" w:color="auto" w:fill="auto"/>
            <w:vAlign w:val="center"/>
            <w:hideMark/>
          </w:tcPr>
          <w:p w14:paraId="1B71726A" w14:textId="77777777" w:rsidR="004F61DC" w:rsidRPr="00EE41FB" w:rsidRDefault="004F61DC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gramStart"/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Summer</w:t>
            </w:r>
            <w:proofErr w:type="gramEnd"/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 I ends, Final exams</w:t>
            </w:r>
          </w:p>
        </w:tc>
      </w:tr>
    </w:tbl>
    <w:p w14:paraId="655C2BEF" w14:textId="77777777" w:rsidR="00761312" w:rsidRDefault="00761312" w:rsidP="00761312">
      <w:pPr>
        <w:spacing w:after="0" w:line="240" w:lineRule="auto"/>
        <w:outlineLvl w:val="1"/>
        <w:rPr>
          <w:rFonts w:eastAsia="Times New Roman" w:cstheme="minorHAnsi"/>
          <w:sz w:val="36"/>
          <w:szCs w:val="36"/>
        </w:rPr>
      </w:pPr>
    </w:p>
    <w:p w14:paraId="35F71744" w14:textId="2E34C778" w:rsidR="00D34FE9" w:rsidRPr="004368B1" w:rsidRDefault="00D34FE9" w:rsidP="00D34FE9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sz w:val="36"/>
          <w:szCs w:val="36"/>
        </w:rPr>
      </w:pPr>
      <w:r w:rsidRPr="004368B1">
        <w:rPr>
          <w:rFonts w:eastAsia="Times New Roman" w:cstheme="minorHAnsi"/>
          <w:sz w:val="36"/>
          <w:szCs w:val="36"/>
        </w:rPr>
        <w:t>20</w:t>
      </w:r>
      <w:r w:rsidR="002266DC">
        <w:rPr>
          <w:rFonts w:eastAsia="Times New Roman" w:cstheme="minorHAnsi"/>
          <w:sz w:val="36"/>
          <w:szCs w:val="36"/>
        </w:rPr>
        <w:t>2</w:t>
      </w:r>
      <w:r w:rsidR="00AD512C">
        <w:rPr>
          <w:rFonts w:eastAsia="Times New Roman" w:cstheme="minorHAnsi"/>
          <w:sz w:val="36"/>
          <w:szCs w:val="36"/>
        </w:rPr>
        <w:t>3</w:t>
      </w:r>
      <w:r w:rsidRPr="004368B1">
        <w:rPr>
          <w:rFonts w:eastAsia="Times New Roman" w:cstheme="minorHAnsi"/>
          <w:sz w:val="36"/>
          <w:szCs w:val="36"/>
        </w:rPr>
        <w:t xml:space="preserve"> Summer II</w:t>
      </w:r>
    </w:p>
    <w:p w14:paraId="2D5EB757" w14:textId="188556BE" w:rsidR="00DE012C" w:rsidRPr="007C3F7B" w:rsidRDefault="00D34FE9" w:rsidP="007C3F7B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4368B1">
        <w:rPr>
          <w:rFonts w:eastAsia="Times New Roman" w:cstheme="minorHAnsi"/>
          <w:b/>
          <w:bCs/>
          <w:sz w:val="24"/>
          <w:szCs w:val="24"/>
        </w:rPr>
        <w:t xml:space="preserve">Note: The Graduate School reserves the right to make any necessary changes in the academic </w:t>
      </w:r>
      <w:r w:rsidRPr="00EE41FB">
        <w:rPr>
          <w:rFonts w:eastAsia="Times New Roman" w:cstheme="minorHAnsi"/>
          <w:b/>
          <w:bCs/>
          <w:sz w:val="24"/>
          <w:szCs w:val="24"/>
        </w:rPr>
        <w:t>calendar</w:t>
      </w:r>
    </w:p>
    <w:tbl>
      <w:tblPr>
        <w:tblW w:w="979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90"/>
        <w:gridCol w:w="6104"/>
      </w:tblGrid>
      <w:tr w:rsidR="00DE012C" w:rsidRPr="00EE41FB" w14:paraId="788C4021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25AC5D3F" w14:textId="42BD2662" w:rsidR="00DE012C" w:rsidRPr="00EE41FB" w:rsidRDefault="003141ED" w:rsidP="001E2DE2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>
              <w:rPr>
                <w:rFonts w:asciiTheme="minorHAnsi" w:hAnsiTheme="minorHAnsi" w:cstheme="minorHAnsi"/>
                <w:color w:val="0A0A0A"/>
              </w:rPr>
              <w:t>Wednesday</w:t>
            </w:r>
            <w:r w:rsidR="00DE012C" w:rsidRPr="00EE41FB">
              <w:rPr>
                <w:rFonts w:asciiTheme="minorHAnsi" w:hAnsiTheme="minorHAnsi" w:cstheme="minorHAnsi"/>
                <w:color w:val="0A0A0A"/>
              </w:rPr>
              <w:t xml:space="preserve">, </w:t>
            </w:r>
            <w:r w:rsidR="001E2DE2" w:rsidRPr="00EE41FB">
              <w:rPr>
                <w:rFonts w:asciiTheme="minorHAnsi" w:hAnsiTheme="minorHAnsi" w:cstheme="minorHAnsi"/>
                <w:color w:val="0A0A0A"/>
              </w:rPr>
              <w:t>June</w:t>
            </w:r>
            <w:r w:rsidR="00DE012C" w:rsidRPr="00EE41FB">
              <w:rPr>
                <w:rFonts w:asciiTheme="minorHAnsi" w:hAnsiTheme="minorHAnsi" w:cstheme="minorHAnsi"/>
                <w:color w:val="0A0A0A"/>
              </w:rPr>
              <w:t xml:space="preserve"> </w:t>
            </w:r>
            <w:r w:rsidR="00AD512C">
              <w:rPr>
                <w:rFonts w:asciiTheme="minorHAnsi" w:hAnsiTheme="minorHAnsi" w:cstheme="minorHAnsi"/>
                <w:color w:val="0A0A0A"/>
              </w:rPr>
              <w:t>2</w:t>
            </w:r>
            <w:r>
              <w:rPr>
                <w:rFonts w:asciiTheme="minorHAnsi" w:hAnsiTheme="minorHAnsi" w:cstheme="minorHAnsi"/>
                <w:color w:val="0A0A0A"/>
              </w:rPr>
              <w:t>6</w:t>
            </w:r>
          </w:p>
        </w:tc>
        <w:tc>
          <w:tcPr>
            <w:tcW w:w="6104" w:type="dxa"/>
            <w:shd w:val="clear" w:color="auto" w:fill="auto"/>
            <w:vAlign w:val="center"/>
            <w:hideMark/>
          </w:tcPr>
          <w:p w14:paraId="60820F27" w14:textId="77777777" w:rsidR="00DE012C" w:rsidRPr="00EE41FB" w:rsidRDefault="00DE012C" w:rsidP="001E2DE2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>Summer II Begins</w:t>
            </w:r>
          </w:p>
        </w:tc>
      </w:tr>
      <w:tr w:rsidR="00AD512C" w:rsidRPr="00EE41FB" w14:paraId="6DBEFA0E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</w:tcPr>
          <w:p w14:paraId="6565B2F8" w14:textId="29F0894E" w:rsidR="00AD512C" w:rsidRPr="00EE41FB" w:rsidRDefault="003141ED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>
              <w:rPr>
                <w:rFonts w:asciiTheme="minorHAnsi" w:hAnsiTheme="minorHAnsi" w:cstheme="minorHAnsi"/>
                <w:color w:val="0A0A0A"/>
              </w:rPr>
              <w:t>Friday</w:t>
            </w:r>
            <w:r w:rsidR="00AD512C" w:rsidRPr="00EE41FB">
              <w:rPr>
                <w:rFonts w:asciiTheme="minorHAnsi" w:hAnsiTheme="minorHAnsi" w:cstheme="minorHAnsi"/>
                <w:color w:val="0A0A0A"/>
              </w:rPr>
              <w:t xml:space="preserve">, </w:t>
            </w:r>
            <w:r>
              <w:rPr>
                <w:rFonts w:asciiTheme="minorHAnsi" w:hAnsiTheme="minorHAnsi" w:cstheme="minorHAnsi"/>
                <w:color w:val="0A0A0A"/>
              </w:rPr>
              <w:t>June 28</w:t>
            </w:r>
          </w:p>
        </w:tc>
        <w:tc>
          <w:tcPr>
            <w:tcW w:w="6104" w:type="dxa"/>
            <w:shd w:val="clear" w:color="auto" w:fill="auto"/>
            <w:vAlign w:val="center"/>
          </w:tcPr>
          <w:p w14:paraId="098FD3DA" w14:textId="1B85B558" w:rsidR="00AD512C" w:rsidRPr="00EE41FB" w:rsidRDefault="00AD512C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 xml:space="preserve">Last day to add/drop </w:t>
            </w:r>
            <w:proofErr w:type="gramStart"/>
            <w:r w:rsidRPr="00EE41FB">
              <w:rPr>
                <w:rFonts w:asciiTheme="minorHAnsi" w:hAnsiTheme="minorHAnsi" w:cstheme="minorHAnsi"/>
                <w:color w:val="0A0A0A"/>
              </w:rPr>
              <w:t>Summer</w:t>
            </w:r>
            <w:proofErr w:type="gramEnd"/>
            <w:r w:rsidRPr="00EE41FB">
              <w:rPr>
                <w:rFonts w:asciiTheme="minorHAnsi" w:hAnsiTheme="minorHAnsi" w:cstheme="minorHAnsi"/>
                <w:color w:val="0A0A0A"/>
              </w:rPr>
              <w:t xml:space="preserve"> II courses</w:t>
            </w:r>
          </w:p>
        </w:tc>
      </w:tr>
      <w:tr w:rsidR="00AD512C" w:rsidRPr="00EE41FB" w14:paraId="22F7B714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</w:tcPr>
          <w:p w14:paraId="40DCF635" w14:textId="2B0E10BD" w:rsidR="00AD512C" w:rsidRPr="00EE41FB" w:rsidRDefault="00AD512C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>
              <w:rPr>
                <w:rFonts w:asciiTheme="minorHAnsi" w:hAnsiTheme="minorHAnsi" w:cstheme="minorHAnsi"/>
                <w:color w:val="0A0A0A"/>
              </w:rPr>
              <w:lastRenderedPageBreak/>
              <w:t>Tuesday</w:t>
            </w:r>
            <w:r w:rsidRPr="00EE41FB">
              <w:rPr>
                <w:rFonts w:asciiTheme="minorHAnsi" w:hAnsiTheme="minorHAnsi" w:cstheme="minorHAnsi"/>
                <w:color w:val="0A0A0A"/>
              </w:rPr>
              <w:t xml:space="preserve">, July </w:t>
            </w:r>
            <w:r>
              <w:rPr>
                <w:rFonts w:asciiTheme="minorHAnsi" w:hAnsiTheme="minorHAnsi" w:cstheme="minorHAnsi"/>
                <w:color w:val="0A0A0A"/>
              </w:rPr>
              <w:t>4</w:t>
            </w:r>
          </w:p>
        </w:tc>
        <w:tc>
          <w:tcPr>
            <w:tcW w:w="6104" w:type="dxa"/>
            <w:shd w:val="clear" w:color="auto" w:fill="auto"/>
            <w:vAlign w:val="center"/>
          </w:tcPr>
          <w:p w14:paraId="77DE372D" w14:textId="7FD3DACF" w:rsidR="00AD512C" w:rsidRPr="00EE41FB" w:rsidRDefault="00AD512C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>Independence Day observed (University Closed)</w:t>
            </w:r>
          </w:p>
        </w:tc>
      </w:tr>
      <w:tr w:rsidR="00AD512C" w:rsidRPr="00EE41FB" w14:paraId="468B921F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624BC49F" w14:textId="517C2860" w:rsidR="00AD512C" w:rsidRPr="00EE41FB" w:rsidRDefault="00AD512C" w:rsidP="00AD512C">
            <w:pPr>
              <w:spacing w:after="0" w:line="240" w:lineRule="auto"/>
              <w:ind w:right="-10"/>
              <w:rPr>
                <w:rFonts w:cstheme="minorHAnsi"/>
                <w:color w:val="0A0A0A"/>
                <w:sz w:val="24"/>
                <w:szCs w:val="24"/>
              </w:rPr>
            </w:pPr>
            <w:r>
              <w:rPr>
                <w:rFonts w:cstheme="minorHAnsi"/>
                <w:color w:val="0A0A0A"/>
                <w:sz w:val="24"/>
                <w:szCs w:val="24"/>
              </w:rPr>
              <w:t>Tuesday</w:t>
            </w:r>
            <w:r w:rsidRPr="00EE41FB">
              <w:rPr>
                <w:rFonts w:cstheme="minorHAnsi"/>
                <w:color w:val="0A0A0A"/>
                <w:sz w:val="24"/>
                <w:szCs w:val="24"/>
              </w:rPr>
              <w:t xml:space="preserve">, July </w:t>
            </w:r>
            <w:r w:rsidR="003141ED">
              <w:rPr>
                <w:rFonts w:cstheme="minorHAnsi"/>
                <w:color w:val="0A0A0A"/>
                <w:sz w:val="24"/>
                <w:szCs w:val="24"/>
              </w:rPr>
              <w:t>5</w:t>
            </w:r>
            <w:r w:rsidRPr="00EE41FB">
              <w:rPr>
                <w:rFonts w:cstheme="minorHAnsi"/>
                <w:color w:val="0A0A0A"/>
                <w:sz w:val="24"/>
                <w:szCs w:val="24"/>
              </w:rPr>
              <w:t xml:space="preserve"> by 5:00 pm</w:t>
            </w:r>
          </w:p>
        </w:tc>
        <w:tc>
          <w:tcPr>
            <w:tcW w:w="6104" w:type="dxa"/>
            <w:shd w:val="clear" w:color="auto" w:fill="auto"/>
            <w:vAlign w:val="center"/>
            <w:hideMark/>
          </w:tcPr>
          <w:p w14:paraId="0FC2FDB4" w14:textId="77777777" w:rsidR="00AD512C" w:rsidRPr="00EE41FB" w:rsidRDefault="00AD512C" w:rsidP="00AD512C">
            <w:pPr>
              <w:spacing w:after="0" w:line="240" w:lineRule="auto"/>
              <w:ind w:right="-10"/>
              <w:rPr>
                <w:rFonts w:cstheme="minorHAnsi"/>
                <w:color w:val="0A0A0A"/>
                <w:sz w:val="24"/>
                <w:szCs w:val="24"/>
              </w:rPr>
            </w:pPr>
            <w:r w:rsidRPr="00EE41FB">
              <w:rPr>
                <w:rFonts w:cstheme="minorHAnsi"/>
                <w:color w:val="0A0A0A"/>
                <w:sz w:val="24"/>
                <w:szCs w:val="24"/>
              </w:rPr>
              <w:t>Deadline for RDS residency decision effective date</w:t>
            </w:r>
          </w:p>
        </w:tc>
      </w:tr>
      <w:tr w:rsidR="00AD512C" w:rsidRPr="00EE41FB" w14:paraId="0D0EEEE0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73717DC9" w14:textId="4C183CCC" w:rsidR="00AD512C" w:rsidRPr="00EE41FB" w:rsidRDefault="00AD512C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 xml:space="preserve">Friday, July </w:t>
            </w:r>
            <w:r>
              <w:rPr>
                <w:rFonts w:asciiTheme="minorHAnsi" w:hAnsiTheme="minorHAnsi" w:cstheme="minorHAnsi"/>
                <w:color w:val="0A0A0A"/>
              </w:rPr>
              <w:t>2</w:t>
            </w:r>
            <w:r w:rsidR="003141ED">
              <w:rPr>
                <w:rFonts w:asciiTheme="minorHAnsi" w:hAnsiTheme="minorHAnsi" w:cstheme="minorHAnsi"/>
                <w:color w:val="0A0A0A"/>
              </w:rPr>
              <w:t>6</w:t>
            </w:r>
          </w:p>
        </w:tc>
        <w:tc>
          <w:tcPr>
            <w:tcW w:w="6104" w:type="dxa"/>
            <w:shd w:val="clear" w:color="auto" w:fill="auto"/>
            <w:vAlign w:val="center"/>
            <w:hideMark/>
          </w:tcPr>
          <w:p w14:paraId="63F36FA5" w14:textId="5FB9C4EB" w:rsidR="00AD512C" w:rsidRPr="00EE41FB" w:rsidRDefault="00AD512C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 xml:space="preserve">Last day to withdraw from Summer II (June </w:t>
            </w:r>
            <w:r w:rsidR="003141ED">
              <w:rPr>
                <w:rFonts w:asciiTheme="minorHAnsi" w:hAnsiTheme="minorHAnsi" w:cstheme="minorHAnsi"/>
                <w:color w:val="0A0A0A"/>
              </w:rPr>
              <w:t>26</w:t>
            </w:r>
            <w:r w:rsidRPr="00EE41FB">
              <w:rPr>
                <w:rFonts w:asciiTheme="minorHAnsi" w:hAnsiTheme="minorHAnsi" w:cstheme="minorHAnsi"/>
                <w:color w:val="0A0A0A"/>
              </w:rPr>
              <w:t xml:space="preserve">- </w:t>
            </w:r>
            <w:r w:rsidR="003141ED">
              <w:rPr>
                <w:rFonts w:asciiTheme="minorHAnsi" w:hAnsiTheme="minorHAnsi" w:cstheme="minorHAnsi"/>
                <w:color w:val="0A0A0A"/>
              </w:rPr>
              <w:t>July 31</w:t>
            </w:r>
            <w:r w:rsidRPr="00EE41FB">
              <w:rPr>
                <w:rFonts w:asciiTheme="minorHAnsi" w:hAnsiTheme="minorHAnsi" w:cstheme="minorHAnsi"/>
                <w:color w:val="0A0A0A"/>
              </w:rPr>
              <w:t>) courses</w:t>
            </w:r>
          </w:p>
        </w:tc>
      </w:tr>
      <w:tr w:rsidR="00AD512C" w:rsidRPr="00DE012C" w14:paraId="36CDD368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10EECA5D" w14:textId="6B4E2006" w:rsidR="00AD512C" w:rsidRPr="00EE41FB" w:rsidRDefault="00AD512C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 xml:space="preserve">Wednesday, </w:t>
            </w:r>
            <w:r w:rsidR="003141ED">
              <w:rPr>
                <w:rFonts w:asciiTheme="minorHAnsi" w:hAnsiTheme="minorHAnsi" w:cstheme="minorHAnsi"/>
                <w:color w:val="0A0A0A"/>
              </w:rPr>
              <w:t>July 31</w:t>
            </w:r>
          </w:p>
        </w:tc>
        <w:tc>
          <w:tcPr>
            <w:tcW w:w="6104" w:type="dxa"/>
            <w:shd w:val="clear" w:color="auto" w:fill="auto"/>
            <w:vAlign w:val="center"/>
            <w:hideMark/>
          </w:tcPr>
          <w:p w14:paraId="33D61419" w14:textId="77777777" w:rsidR="00AD512C" w:rsidRPr="00EE41FB" w:rsidRDefault="00AD512C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>Summer II ends, Final Exams</w:t>
            </w:r>
          </w:p>
        </w:tc>
      </w:tr>
    </w:tbl>
    <w:p w14:paraId="219E3FAE" w14:textId="77777777" w:rsidR="00542D81" w:rsidRPr="004368B1" w:rsidRDefault="00542D81" w:rsidP="09552E01"/>
    <w:p w14:paraId="60680234" w14:textId="12E2F65B" w:rsidR="00D34FE9" w:rsidRPr="007C3F7B" w:rsidRDefault="00F342A8" w:rsidP="00DE1442">
      <w:pPr>
        <w:rPr>
          <w:rFonts w:cstheme="minorHAnsi"/>
          <w:b/>
          <w:bCs/>
        </w:rPr>
      </w:pPr>
      <w:r w:rsidRPr="007C3F7B">
        <w:rPr>
          <w:rFonts w:cstheme="minorHAnsi"/>
          <w:b/>
          <w:bCs/>
        </w:rPr>
        <w:t>Specific withdrawal dates for courses that do not fall into standard summer terms:</w:t>
      </w:r>
    </w:p>
    <w:tbl>
      <w:tblPr>
        <w:tblW w:w="5000" w:type="pct"/>
        <w:shd w:val="clear" w:color="auto" w:fill="FEFE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43"/>
        <w:gridCol w:w="2948"/>
        <w:gridCol w:w="3869"/>
      </w:tblGrid>
      <w:tr w:rsidR="00DE012C" w14:paraId="62306802" w14:textId="77777777" w:rsidTr="00DE012C">
        <w:trPr>
          <w:trHeight w:val="397"/>
        </w:trPr>
        <w:tc>
          <w:tcPr>
            <w:tcW w:w="1358" w:type="pct"/>
            <w:shd w:val="clear" w:color="auto" w:fill="FEFEFE"/>
            <w:vAlign w:val="center"/>
            <w:hideMark/>
          </w:tcPr>
          <w:p w14:paraId="14C17F18" w14:textId="77777777" w:rsidR="00DE012C" w:rsidRDefault="00DE012C">
            <w:pPr>
              <w:rPr>
                <w:rFonts w:ascii="Helvetica" w:hAnsi="Helvetica"/>
                <w:color w:val="0A0A0A"/>
              </w:rPr>
            </w:pPr>
            <w:r>
              <w:rPr>
                <w:rStyle w:val="Strong"/>
                <w:rFonts w:ascii="Helvetica" w:hAnsi="Helvetica"/>
                <w:color w:val="0A0A0A"/>
              </w:rPr>
              <w:t>Course Dates</w:t>
            </w:r>
          </w:p>
        </w:tc>
        <w:tc>
          <w:tcPr>
            <w:tcW w:w="1575" w:type="pct"/>
            <w:shd w:val="clear" w:color="auto" w:fill="FEFEFE"/>
            <w:vAlign w:val="center"/>
            <w:hideMark/>
          </w:tcPr>
          <w:p w14:paraId="5E35782F" w14:textId="1271CEC6" w:rsidR="00DE012C" w:rsidRDefault="00DE012C">
            <w:pPr>
              <w:rPr>
                <w:rFonts w:ascii="Helvetica" w:hAnsi="Helvetica"/>
                <w:color w:val="0A0A0A"/>
              </w:rPr>
            </w:pPr>
            <w:r>
              <w:rPr>
                <w:rStyle w:val="Strong"/>
                <w:rFonts w:ascii="Helvetica" w:hAnsi="Helvetica"/>
                <w:color w:val="0A0A0A"/>
              </w:rPr>
              <w:t>Course Numbe</w:t>
            </w:r>
            <w:r w:rsidR="001B7D86">
              <w:rPr>
                <w:rStyle w:val="Strong"/>
                <w:rFonts w:ascii="Helvetica" w:hAnsi="Helvetica"/>
                <w:color w:val="0A0A0A"/>
              </w:rPr>
              <w:t>r-Section(s)</w:t>
            </w:r>
          </w:p>
        </w:tc>
        <w:tc>
          <w:tcPr>
            <w:tcW w:w="2067" w:type="pct"/>
            <w:shd w:val="clear" w:color="auto" w:fill="FEFEFE"/>
            <w:vAlign w:val="center"/>
            <w:hideMark/>
          </w:tcPr>
          <w:p w14:paraId="44509351" w14:textId="77777777" w:rsidR="00DE012C" w:rsidRDefault="00DE012C">
            <w:pPr>
              <w:rPr>
                <w:rFonts w:ascii="Helvetica" w:hAnsi="Helvetica"/>
                <w:color w:val="0A0A0A"/>
              </w:rPr>
            </w:pPr>
            <w:r>
              <w:rPr>
                <w:rStyle w:val="Strong"/>
                <w:rFonts w:ascii="Helvetica" w:hAnsi="Helvetica"/>
                <w:color w:val="0A0A0A"/>
              </w:rPr>
              <w:t>Last day to withdraw</w:t>
            </w:r>
          </w:p>
        </w:tc>
      </w:tr>
      <w:tr w:rsidR="00DE012C" w14:paraId="181A7689" w14:textId="77777777" w:rsidTr="00DE012C">
        <w:trPr>
          <w:trHeight w:val="38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76130FE8" w14:textId="301C18FF" w:rsidR="00DE012C" w:rsidRDefault="00DE012C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</w:t>
            </w:r>
            <w:r w:rsidR="001B7D86">
              <w:rPr>
                <w:rFonts w:ascii="Helvetica" w:hAnsi="Helvetica"/>
                <w:color w:val="0A0A0A"/>
              </w:rPr>
              <w:t>2</w:t>
            </w:r>
            <w:r w:rsidR="003141ED">
              <w:rPr>
                <w:rFonts w:ascii="Helvetica" w:hAnsi="Helvetica"/>
                <w:color w:val="0A0A0A"/>
              </w:rPr>
              <w:t>1</w:t>
            </w:r>
            <w:r>
              <w:rPr>
                <w:rFonts w:ascii="Helvetica" w:hAnsi="Helvetica"/>
                <w:color w:val="0A0A0A"/>
              </w:rPr>
              <w:t>-</w:t>
            </w:r>
            <w:r w:rsidR="003141ED">
              <w:rPr>
                <w:rFonts w:ascii="Helvetica" w:hAnsi="Helvetica"/>
                <w:color w:val="0A0A0A"/>
              </w:rPr>
              <w:t>07/31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545628CC" w14:textId="5AD73BD6" w:rsidR="00DE012C" w:rsidRDefault="003141ED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CNS 5800- 001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0867FB25" w14:textId="1DF69E02" w:rsidR="00DE012C" w:rsidRDefault="0025248F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</w:t>
            </w:r>
            <w:r w:rsidR="003141ED">
              <w:rPr>
                <w:rFonts w:ascii="Helvetica" w:hAnsi="Helvetica"/>
                <w:color w:val="0A0A0A"/>
              </w:rPr>
              <w:t>18</w:t>
            </w:r>
          </w:p>
        </w:tc>
      </w:tr>
      <w:tr w:rsidR="00A46B4B" w14:paraId="254257FD" w14:textId="77777777" w:rsidTr="00DE012C">
        <w:trPr>
          <w:trHeight w:val="397"/>
        </w:trPr>
        <w:tc>
          <w:tcPr>
            <w:tcW w:w="1358" w:type="pct"/>
            <w:shd w:val="clear" w:color="auto" w:fill="FEFEFE"/>
            <w:vAlign w:val="center"/>
            <w:hideMark/>
          </w:tcPr>
          <w:p w14:paraId="4A42332C" w14:textId="4099C635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1-07/15</w:t>
            </w:r>
          </w:p>
        </w:tc>
        <w:tc>
          <w:tcPr>
            <w:tcW w:w="1575" w:type="pct"/>
            <w:shd w:val="clear" w:color="auto" w:fill="FEFEFE"/>
            <w:vAlign w:val="center"/>
            <w:hideMark/>
          </w:tcPr>
          <w:p w14:paraId="68B1EACF" w14:textId="47848905" w:rsidR="00A46B4B" w:rsidRPr="0005396A" w:rsidRDefault="00DE6D81" w:rsidP="00A46B4B">
            <w:pPr>
              <w:rPr>
                <w:rFonts w:ascii="Helvetica" w:hAnsi="Helvetica"/>
                <w:color w:val="0A0A0A"/>
              </w:rPr>
            </w:pPr>
            <w:r w:rsidRPr="0005396A">
              <w:rPr>
                <w:rFonts w:ascii="Helvetica" w:hAnsi="Helvetica"/>
                <w:color w:val="0A0A0A"/>
              </w:rPr>
              <w:t>HST 5400- 800</w:t>
            </w:r>
          </w:p>
        </w:tc>
        <w:tc>
          <w:tcPr>
            <w:tcW w:w="2067" w:type="pct"/>
            <w:shd w:val="clear" w:color="auto" w:fill="FEFEFE"/>
            <w:vAlign w:val="center"/>
            <w:hideMark/>
          </w:tcPr>
          <w:p w14:paraId="0C8A0083" w14:textId="532DD4A4" w:rsidR="00A46B4B" w:rsidRPr="0005396A" w:rsidRDefault="00A46B4B" w:rsidP="00A46B4B">
            <w:pPr>
              <w:rPr>
                <w:rFonts w:ascii="Helvetica" w:hAnsi="Helvetica"/>
                <w:color w:val="0A0A0A"/>
              </w:rPr>
            </w:pPr>
            <w:r w:rsidRPr="0005396A">
              <w:rPr>
                <w:rFonts w:ascii="Helvetica" w:hAnsi="Helvetica"/>
                <w:color w:val="0A0A0A"/>
              </w:rPr>
              <w:t>7/</w:t>
            </w:r>
            <w:r w:rsidR="0005396A" w:rsidRPr="0005396A">
              <w:rPr>
                <w:rFonts w:ascii="Helvetica" w:hAnsi="Helvetica"/>
                <w:color w:val="0A0A0A"/>
              </w:rPr>
              <w:t>5</w:t>
            </w:r>
          </w:p>
        </w:tc>
      </w:tr>
      <w:tr w:rsidR="00A46B4B" w14:paraId="00D667F9" w14:textId="77777777" w:rsidTr="00DE012C">
        <w:trPr>
          <w:trHeight w:val="38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7D3659CD" w14:textId="26B88E60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1-07/31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292005F6" w14:textId="31BC11B8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NUR 5110- 800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4C9164D7" w14:textId="45A2A16F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18</w:t>
            </w:r>
          </w:p>
        </w:tc>
      </w:tr>
      <w:tr w:rsidR="00A46B4B" w14:paraId="2E506A72" w14:textId="77777777" w:rsidTr="00DE012C">
        <w:trPr>
          <w:trHeight w:val="397"/>
        </w:trPr>
        <w:tc>
          <w:tcPr>
            <w:tcW w:w="1358" w:type="pct"/>
            <w:shd w:val="clear" w:color="auto" w:fill="FEFEFE"/>
            <w:vAlign w:val="center"/>
            <w:hideMark/>
          </w:tcPr>
          <w:p w14:paraId="3C5F6318" w14:textId="1379E44B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1-07/31</w:t>
            </w:r>
          </w:p>
        </w:tc>
        <w:tc>
          <w:tcPr>
            <w:tcW w:w="1575" w:type="pct"/>
            <w:shd w:val="clear" w:color="auto" w:fill="FEFEFE"/>
            <w:vAlign w:val="center"/>
            <w:hideMark/>
          </w:tcPr>
          <w:p w14:paraId="32696CEF" w14:textId="08CEC93B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NUR 5</w:t>
            </w:r>
            <w:r w:rsidR="00DE6D81">
              <w:rPr>
                <w:rFonts w:ascii="Helvetica" w:hAnsi="Helvetica"/>
                <w:color w:val="0A0A0A"/>
              </w:rPr>
              <w:t>120</w:t>
            </w:r>
            <w:r>
              <w:rPr>
                <w:rFonts w:ascii="Helvetica" w:hAnsi="Helvetica"/>
                <w:color w:val="0A0A0A"/>
              </w:rPr>
              <w:t>- 800</w:t>
            </w:r>
          </w:p>
        </w:tc>
        <w:tc>
          <w:tcPr>
            <w:tcW w:w="2067" w:type="pct"/>
            <w:shd w:val="clear" w:color="auto" w:fill="FEFEFE"/>
            <w:vAlign w:val="center"/>
            <w:hideMark/>
          </w:tcPr>
          <w:p w14:paraId="1184CA45" w14:textId="2FD3080C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18</w:t>
            </w:r>
          </w:p>
        </w:tc>
      </w:tr>
      <w:tr w:rsidR="00A46B4B" w14:paraId="70F14AD8" w14:textId="77777777" w:rsidTr="00DE012C">
        <w:trPr>
          <w:trHeight w:val="39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5E1065CA" w14:textId="6429A2E3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1-07/31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361DD013" w14:textId="511914D9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 xml:space="preserve">NUR </w:t>
            </w:r>
            <w:r w:rsidR="00DE6D81">
              <w:rPr>
                <w:rFonts w:ascii="Helvetica" w:hAnsi="Helvetica"/>
                <w:color w:val="0A0A0A"/>
              </w:rPr>
              <w:t>5140</w:t>
            </w:r>
            <w:r>
              <w:rPr>
                <w:rFonts w:ascii="Helvetica" w:hAnsi="Helvetica"/>
                <w:color w:val="0A0A0A"/>
              </w:rPr>
              <w:t>- 800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30C42CA4" w14:textId="69F256BF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18</w:t>
            </w:r>
          </w:p>
        </w:tc>
      </w:tr>
      <w:tr w:rsidR="00A46B4B" w14:paraId="2DEDE128" w14:textId="77777777" w:rsidTr="00DE012C">
        <w:trPr>
          <w:trHeight w:val="387"/>
        </w:trPr>
        <w:tc>
          <w:tcPr>
            <w:tcW w:w="1358" w:type="pct"/>
            <w:shd w:val="clear" w:color="auto" w:fill="FEFEFE"/>
            <w:vAlign w:val="center"/>
            <w:hideMark/>
          </w:tcPr>
          <w:p w14:paraId="73D1344E" w14:textId="3131E4EE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1-07/31</w:t>
            </w:r>
          </w:p>
        </w:tc>
        <w:tc>
          <w:tcPr>
            <w:tcW w:w="1575" w:type="pct"/>
            <w:shd w:val="clear" w:color="auto" w:fill="FEFEFE"/>
            <w:vAlign w:val="center"/>
            <w:hideMark/>
          </w:tcPr>
          <w:p w14:paraId="3BD08DA5" w14:textId="6B9D4129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 xml:space="preserve">NUR </w:t>
            </w:r>
            <w:r w:rsidR="00DE6D81">
              <w:rPr>
                <w:rFonts w:ascii="Helvetica" w:hAnsi="Helvetica"/>
                <w:color w:val="0A0A0A"/>
              </w:rPr>
              <w:t>5210</w:t>
            </w:r>
            <w:r>
              <w:rPr>
                <w:rFonts w:ascii="Helvetica" w:hAnsi="Helvetica"/>
                <w:color w:val="0A0A0A"/>
              </w:rPr>
              <w:t>- 800</w:t>
            </w:r>
          </w:p>
        </w:tc>
        <w:tc>
          <w:tcPr>
            <w:tcW w:w="2067" w:type="pct"/>
            <w:shd w:val="clear" w:color="auto" w:fill="FEFEFE"/>
            <w:vAlign w:val="center"/>
            <w:hideMark/>
          </w:tcPr>
          <w:p w14:paraId="4AD6CFC7" w14:textId="65C5C7E2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18</w:t>
            </w:r>
          </w:p>
        </w:tc>
      </w:tr>
      <w:tr w:rsidR="00A46B4B" w14:paraId="2C84DE6C" w14:textId="77777777" w:rsidTr="00DE012C">
        <w:trPr>
          <w:trHeight w:val="39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19E38989" w14:textId="3DD0D62D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1-07/31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4920039E" w14:textId="5B48CB7E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NUR 5310</w:t>
            </w:r>
            <w:r w:rsidR="00A46B4B">
              <w:rPr>
                <w:rFonts w:ascii="Helvetica" w:hAnsi="Helvetica"/>
                <w:color w:val="0A0A0A"/>
              </w:rPr>
              <w:t>- 001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6C379CBD" w14:textId="54531200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18</w:t>
            </w:r>
          </w:p>
        </w:tc>
      </w:tr>
      <w:tr w:rsidR="00A46B4B" w14:paraId="4E1FB437" w14:textId="77777777" w:rsidTr="00DE012C">
        <w:trPr>
          <w:trHeight w:val="387"/>
        </w:trPr>
        <w:tc>
          <w:tcPr>
            <w:tcW w:w="1358" w:type="pct"/>
            <w:shd w:val="clear" w:color="auto" w:fill="FEFEFE"/>
            <w:vAlign w:val="center"/>
            <w:hideMark/>
          </w:tcPr>
          <w:p w14:paraId="00558E1C" w14:textId="38D276F7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1-07/31</w:t>
            </w:r>
          </w:p>
        </w:tc>
        <w:tc>
          <w:tcPr>
            <w:tcW w:w="1575" w:type="pct"/>
            <w:shd w:val="clear" w:color="auto" w:fill="FEFEFE"/>
            <w:vAlign w:val="center"/>
            <w:hideMark/>
          </w:tcPr>
          <w:p w14:paraId="6D39767A" w14:textId="3B1CCA6F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NUR 5320</w:t>
            </w:r>
            <w:r w:rsidR="00A46B4B">
              <w:rPr>
                <w:rFonts w:ascii="Helvetica" w:hAnsi="Helvetica"/>
                <w:color w:val="0A0A0A"/>
              </w:rPr>
              <w:t>- 002</w:t>
            </w:r>
          </w:p>
        </w:tc>
        <w:tc>
          <w:tcPr>
            <w:tcW w:w="2067" w:type="pct"/>
            <w:shd w:val="clear" w:color="auto" w:fill="FEFEFE"/>
            <w:vAlign w:val="center"/>
            <w:hideMark/>
          </w:tcPr>
          <w:p w14:paraId="508309E7" w14:textId="4F4338C2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18</w:t>
            </w:r>
          </w:p>
        </w:tc>
      </w:tr>
      <w:tr w:rsidR="00A46B4B" w14:paraId="62CF8F03" w14:textId="77777777" w:rsidTr="00DE012C">
        <w:trPr>
          <w:trHeight w:val="39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31517EE5" w14:textId="6C3C7845" w:rsidR="00A46B4B" w:rsidRDefault="00DE6D81" w:rsidP="00A46B4B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1-07/31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1E7DD3A9" w14:textId="5B5FFBC0" w:rsidR="00A46B4B" w:rsidRDefault="00DE6D81" w:rsidP="00A46B4B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NUR 6031</w:t>
            </w:r>
            <w:r w:rsidR="00A46B4B">
              <w:rPr>
                <w:rFonts w:ascii="Helvetica" w:hAnsi="Helvetica"/>
                <w:color w:val="0A0A0A"/>
              </w:rPr>
              <w:t>- 001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5C2DC446" w14:textId="585D935F" w:rsidR="00A46B4B" w:rsidRDefault="00DE6D81" w:rsidP="00A46B4B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18</w:t>
            </w:r>
          </w:p>
        </w:tc>
      </w:tr>
      <w:tr w:rsidR="00A46B4B" w14:paraId="2F1DECFC" w14:textId="77777777" w:rsidTr="00A46B4B">
        <w:trPr>
          <w:trHeight w:val="39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420B463D" w14:textId="2CE9ABB7" w:rsidR="00A46B4B" w:rsidRDefault="00DE6D81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1-07/31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459274E1" w14:textId="4315C5C2" w:rsidR="00A46B4B" w:rsidRDefault="00A46B4B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 xml:space="preserve">SWK </w:t>
            </w:r>
            <w:r w:rsidR="00DE6D81">
              <w:rPr>
                <w:rFonts w:ascii="Helvetica" w:hAnsi="Helvetica"/>
                <w:color w:val="0A0A0A"/>
              </w:rPr>
              <w:t>5020</w:t>
            </w:r>
            <w:r>
              <w:rPr>
                <w:rFonts w:ascii="Helvetica" w:hAnsi="Helvetica"/>
                <w:color w:val="0A0A0A"/>
              </w:rPr>
              <w:t xml:space="preserve">- </w:t>
            </w:r>
            <w:r w:rsidR="00DE6D81">
              <w:rPr>
                <w:rFonts w:ascii="Helvetica" w:hAnsi="Helvetica"/>
                <w:color w:val="0A0A0A"/>
              </w:rPr>
              <w:t>800, 801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1E9AAE50" w14:textId="79282B6A" w:rsidR="00A46B4B" w:rsidRDefault="00DE6D81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18</w:t>
            </w:r>
          </w:p>
        </w:tc>
      </w:tr>
      <w:tr w:rsidR="00A46B4B" w14:paraId="27B93902" w14:textId="77777777" w:rsidTr="00A46B4B">
        <w:trPr>
          <w:trHeight w:val="39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353F7DBC" w14:textId="79820E87" w:rsidR="00A46B4B" w:rsidRDefault="00DE6D81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1-07/31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5FC76518" w14:textId="6FC72F2D" w:rsidR="00A46B4B" w:rsidRDefault="00A46B4B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SWK 5400- 00</w:t>
            </w:r>
            <w:r w:rsidR="00DE6D81">
              <w:rPr>
                <w:rFonts w:ascii="Helvetica" w:hAnsi="Helvetica"/>
                <w:color w:val="0A0A0A"/>
              </w:rPr>
              <w:t>1, 002, 003, 800, 802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7F7E34B6" w14:textId="0E3A9C4A" w:rsidR="00A46B4B" w:rsidRDefault="00DE6D81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18</w:t>
            </w:r>
          </w:p>
        </w:tc>
      </w:tr>
      <w:tr w:rsidR="00DE6D81" w14:paraId="509D6E26" w14:textId="77777777" w:rsidTr="00A46B4B">
        <w:trPr>
          <w:trHeight w:val="39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7E451936" w14:textId="4EF6581F" w:rsidR="00DE6D81" w:rsidRDefault="00DE6D81" w:rsidP="00DE6D81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1-07/31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3BE52F4B" w14:textId="2FB19AC6" w:rsidR="00DE6D81" w:rsidRDefault="00DE6D81" w:rsidP="00DE6D81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EXER 5990- 800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625421B1" w14:textId="189B53D6" w:rsidR="00DE6D81" w:rsidRDefault="00DE6D81" w:rsidP="00DE6D81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18</w:t>
            </w:r>
          </w:p>
        </w:tc>
      </w:tr>
    </w:tbl>
    <w:p w14:paraId="0729C04D" w14:textId="77777777" w:rsidR="00542D81" w:rsidRDefault="00542D81" w:rsidP="00DE1442"/>
    <w:sectPr w:rsidR="00542D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3C9103" w14:textId="77777777" w:rsidR="0025253D" w:rsidRDefault="0025253D" w:rsidP="00D34FE9">
      <w:pPr>
        <w:spacing w:after="0" w:line="240" w:lineRule="auto"/>
      </w:pPr>
      <w:r>
        <w:separator/>
      </w:r>
    </w:p>
  </w:endnote>
  <w:endnote w:type="continuationSeparator" w:id="0">
    <w:p w14:paraId="2A30506E" w14:textId="77777777" w:rsidR="0025253D" w:rsidRDefault="0025253D" w:rsidP="00D34F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322C6" w14:textId="77777777" w:rsidR="0025253D" w:rsidRDefault="0025253D" w:rsidP="00D34FE9">
      <w:pPr>
        <w:spacing w:after="0" w:line="240" w:lineRule="auto"/>
      </w:pPr>
      <w:r>
        <w:separator/>
      </w:r>
    </w:p>
  </w:footnote>
  <w:footnote w:type="continuationSeparator" w:id="0">
    <w:p w14:paraId="44B3255C" w14:textId="77777777" w:rsidR="0025253D" w:rsidRDefault="0025253D" w:rsidP="00D34F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BE033E"/>
    <w:multiLevelType w:val="hybridMultilevel"/>
    <w:tmpl w:val="0D781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001431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TUEYnMDU2MDcyUdpeDU4uLM/DyQApNaAAiO6bksAAAA"/>
  </w:docVars>
  <w:rsids>
    <w:rsidRoot w:val="004F61DC"/>
    <w:rsid w:val="0005396A"/>
    <w:rsid w:val="000E786D"/>
    <w:rsid w:val="001B7D86"/>
    <w:rsid w:val="001E2DE2"/>
    <w:rsid w:val="002266DC"/>
    <w:rsid w:val="0025248F"/>
    <w:rsid w:val="0025253D"/>
    <w:rsid w:val="00272B8D"/>
    <w:rsid w:val="002B67F1"/>
    <w:rsid w:val="0031401D"/>
    <w:rsid w:val="003141ED"/>
    <w:rsid w:val="00375188"/>
    <w:rsid w:val="004368B1"/>
    <w:rsid w:val="004A2ADB"/>
    <w:rsid w:val="004F61DC"/>
    <w:rsid w:val="00524F39"/>
    <w:rsid w:val="00542D81"/>
    <w:rsid w:val="00543557"/>
    <w:rsid w:val="006166CE"/>
    <w:rsid w:val="00694970"/>
    <w:rsid w:val="006E3E08"/>
    <w:rsid w:val="00761312"/>
    <w:rsid w:val="007C3F7B"/>
    <w:rsid w:val="00825916"/>
    <w:rsid w:val="008556CA"/>
    <w:rsid w:val="008A2906"/>
    <w:rsid w:val="008C59B8"/>
    <w:rsid w:val="00946852"/>
    <w:rsid w:val="009F1904"/>
    <w:rsid w:val="00A07C92"/>
    <w:rsid w:val="00A44A33"/>
    <w:rsid w:val="00A46B4B"/>
    <w:rsid w:val="00A865B5"/>
    <w:rsid w:val="00AD512C"/>
    <w:rsid w:val="00AE0619"/>
    <w:rsid w:val="00AF36AF"/>
    <w:rsid w:val="00CB2628"/>
    <w:rsid w:val="00D34FE9"/>
    <w:rsid w:val="00D54DC7"/>
    <w:rsid w:val="00DE012C"/>
    <w:rsid w:val="00DE1442"/>
    <w:rsid w:val="00DE6D81"/>
    <w:rsid w:val="00E14439"/>
    <w:rsid w:val="00EE41FB"/>
    <w:rsid w:val="00F342A8"/>
    <w:rsid w:val="00F6365C"/>
    <w:rsid w:val="09552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F6CECD"/>
  <w15:chartTrackingRefBased/>
  <w15:docId w15:val="{12C85F74-6FD4-4BD4-BAA4-68FF6BE31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F61D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E012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F61D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field-wrapper">
    <w:name w:val="field-wrapper"/>
    <w:basedOn w:val="DefaultParagraphFont"/>
    <w:rsid w:val="004F61DC"/>
  </w:style>
  <w:style w:type="paragraph" w:styleId="NormalWeb">
    <w:name w:val="Normal (Web)"/>
    <w:basedOn w:val="Normal"/>
    <w:uiPriority w:val="99"/>
    <w:semiHidden/>
    <w:unhideWhenUsed/>
    <w:rsid w:val="004F61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F61DC"/>
    <w:rPr>
      <w:b/>
      <w:bCs/>
    </w:rPr>
  </w:style>
  <w:style w:type="character" w:styleId="Hyperlink">
    <w:name w:val="Hyperlink"/>
    <w:basedOn w:val="DefaultParagraphFont"/>
    <w:uiPriority w:val="99"/>
    <w:unhideWhenUsed/>
    <w:rsid w:val="00A44A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C59B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34F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4FE9"/>
  </w:style>
  <w:style w:type="paragraph" w:styleId="Footer">
    <w:name w:val="footer"/>
    <w:basedOn w:val="Normal"/>
    <w:link w:val="FooterChar"/>
    <w:uiPriority w:val="99"/>
    <w:unhideWhenUsed/>
    <w:rsid w:val="00D34F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4FE9"/>
  </w:style>
  <w:style w:type="paragraph" w:styleId="ListParagraph">
    <w:name w:val="List Paragraph"/>
    <w:basedOn w:val="Normal"/>
    <w:uiPriority w:val="34"/>
    <w:qFormat/>
    <w:rsid w:val="00542D81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DE012C"/>
    <w:rPr>
      <w:rFonts w:asciiTheme="majorHAnsi" w:eastAsiaTheme="majorEastAsia" w:hAnsiTheme="majorHAnsi" w:cstheme="majorBidi"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8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56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5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17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294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386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53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29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0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10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59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30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648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1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6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25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34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093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483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27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89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306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669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945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0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47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2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119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807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93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2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64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038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119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318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4</Words>
  <Characters>1550</Characters>
  <Application>Microsoft Office Word</Application>
  <DocSecurity>0</DocSecurity>
  <Lines>88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Locklear</dc:creator>
  <cp:keywords/>
  <dc:description/>
  <cp:lastModifiedBy>Christine Bell</cp:lastModifiedBy>
  <cp:revision>2</cp:revision>
  <cp:lastPrinted>2022-04-27T18:10:00Z</cp:lastPrinted>
  <dcterms:created xsi:type="dcterms:W3CDTF">2024-05-06T16:06:00Z</dcterms:created>
  <dcterms:modified xsi:type="dcterms:W3CDTF">2024-05-06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45dd95cfb75a37b42e6047245f7e357583eb8eeba0251f963cdd94a5bc0756</vt:lpwstr>
  </property>
</Properties>
</file>